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Welder</w:t>
      </w:r>
      <w:r>
        <w:t xml:space="preserve"> </w:t>
      </w:r>
      <w:r>
        <w:t xml:space="preserve">Position</w:t>
      </w:r>
      <w:r>
        <w:t xml:space="preserve"> </w:t>
      </w:r>
      <w:r>
        <w:t xml:space="preserve">in</w:t>
      </w:r>
      <w:r>
        <w:t xml:space="preserve"> </w:t>
      </w:r>
      <w:r>
        <w:t xml:space="preserve">Brazil</w:t>
      </w:r>
      <w:r>
        <w:t xml:space="preserve"> </w:t>
      </w:r>
      <w:r>
        <w:t xml:space="preserve">Brasília</w:t>
      </w:r>
    </w:p>
    <w:bookmarkStart w:id="20" w:name="Xfb40fb6adb279fc4a480043f9696bb8497d9a19"/>
    <w:p>
      <w:pPr>
        <w:pStyle w:val="Heading1"/>
      </w:pPr>
      <w:r>
        <w:t xml:space="preserve">Scholarship Application Letter for Welder Training Program</w:t>
      </w:r>
    </w:p>
    <w:bookmarkEnd w:id="20"/>
    <w:p>
      <w:pPr>
        <w:pStyle w:val="FirstParagraph"/>
      </w:pPr>
      <w:r>
        <w:t xml:space="preserve">José Oliveira Silva</w:t>
      </w:r>
    </w:p>
    <w:p>
      <w:pPr>
        <w:pStyle w:val="BodyText"/>
      </w:pPr>
      <w:r>
        <w:t xml:space="preserve">Rua das Flores, 456 – Setor de Indústrias Gráficas</w:t>
      </w:r>
    </w:p>
    <w:p>
      <w:pPr>
        <w:pStyle w:val="BodyText"/>
      </w:pPr>
      <w:r>
        <w:t xml:space="preserve">Brasília, Distrito Federal, CEP 70.830-120</w:t>
      </w:r>
    </w:p>
    <w:p>
      <w:pPr>
        <w:pStyle w:val="BodyText"/>
      </w:pPr>
      <w:r>
        <w:t xml:space="preserve">Brazil | +55 (61) 98765-4321 | jose.silva@email.com</w:t>
      </w:r>
    </w:p>
    <w:p>
      <w:pPr>
        <w:pStyle w:val="BodyText"/>
      </w:pPr>
      <w:r>
        <w:t xml:space="preserve">October 26, 2023</w:t>
      </w:r>
    </w:p>
    <w:p>
      <w:pPr>
        <w:pStyle w:val="BodyText"/>
      </w:pPr>
      <w:r>
        <w:t xml:space="preserve">Selection Committee</w:t>
      </w:r>
    </w:p>
    <w:p>
      <w:pPr>
        <w:pStyle w:val="BodyText"/>
      </w:pPr>
      <w:r>
        <w:t xml:space="preserve">Brasília Welding &amp; Engineering Scholarship Foundation</w:t>
      </w:r>
    </w:p>
    <w:p>
      <w:pPr>
        <w:pStyle w:val="BodyText"/>
      </w:pPr>
      <w:r>
        <w:t xml:space="preserve">Centro de Convenções do Brasil – SBC-100</w:t>
      </w:r>
    </w:p>
    <w:p>
      <w:pPr>
        <w:pStyle w:val="BodyText"/>
      </w:pPr>
      <w:r>
        <w:t xml:space="preserve">Brasília, Distrito Federal, CEP 70.042-903</w:t>
      </w:r>
    </w:p>
    <w:p>
      <w:pPr>
        <w:pStyle w:val="BodyText"/>
      </w:pPr>
      <w:r>
        <w:t xml:space="preserve">Dear Esteemed Selection Committee,</w:t>
      </w:r>
    </w:p>
    <w:p>
      <w:pPr>
        <w:pStyle w:val="BodyText"/>
      </w:pPr>
      <w:r>
        <w:t xml:space="preserve">I am writing to express my profound enthusiasm for the prestigious Welder Training Scholarship Program offered by the Brasília Welding &amp; Engineering Scholarship Foundation, with the firm intention of securing this opportunity to advance my career in welding technology at one of Brazil's most dynamic industrial hubs. As a dedicated and skilled aspiring</w:t>
      </w:r>
      <w:r>
        <w:t xml:space="preserve"> </w:t>
      </w:r>
      <w:r>
        <w:rPr>
          <w:bCs/>
          <w:b/>
        </w:rPr>
        <w:t xml:space="preserve">Welder</w:t>
      </w:r>
      <w:r>
        <w:t xml:space="preserve"> </w:t>
      </w:r>
      <w:r>
        <w:t xml:space="preserve">from Belo Horizonte, I have meticulously prepared this</w:t>
      </w:r>
      <w:r>
        <w:t xml:space="preserve"> </w:t>
      </w:r>
      <w:r>
        <w:rPr>
          <w:bCs/>
          <w:b/>
        </w:rPr>
        <w:t xml:space="preserve">Scholarship Application Letter</w:t>
      </w:r>
      <w:r>
        <w:t xml:space="preserve"> </w:t>
      </w:r>
      <w:r>
        <w:t xml:space="preserve">to demonstrate why I am an exceptional candidate whose technical expertise and professional vision align perfectly with the needs of</w:t>
      </w:r>
      <w:r>
        <w:t xml:space="preserve"> </w:t>
      </w:r>
      <w:r>
        <w:rPr>
          <w:bCs/>
          <w:b/>
        </w:rPr>
        <w:t xml:space="preserve">Brazil Brasília</w:t>
      </w:r>
      <w:r>
        <w:t xml:space="preserve">'s burgeoning infrastructure development sector.</w:t>
      </w:r>
    </w:p>
    <w:p>
      <w:pPr>
        <w:pStyle w:val="BodyText"/>
      </w:pPr>
      <w:r>
        <w:t xml:space="preserve">My journey in welding began at the age of 16 when I joined a vocational program at the Federal Institute of Education, Science and Technology of Minas Gerais (IFMG). Through rigorous hands-on training in SMAW, TIG, and MIG processes under certified instructors, I developed precision in creating structural welds for steel frameworks. My portfolio includes welding components for municipal infrastructure projects across Minas Gerais – from reinforcing bridge supports to fabricating industrial machinery bases – where I consistently achieved 98% quality compliance in third-party inspections. This practical foundation has fueled my ambition to specialize in high-stakes welding applications required by Brasília’s ambitious urban renewal and transportation initiatives.</w:t>
      </w:r>
    </w:p>
    <w:p>
      <w:pPr>
        <w:pStyle w:val="BodyText"/>
      </w:pPr>
      <w:r>
        <w:t xml:space="preserve">What particularly draws me to this scholarship is its strategic focus on developing technical talent for Brazil's capital region. As the political, economic, and technological epicenter of</w:t>
      </w:r>
      <w:r>
        <w:t xml:space="preserve"> </w:t>
      </w:r>
      <w:r>
        <w:rPr>
          <w:bCs/>
          <w:b/>
        </w:rPr>
        <w:t xml:space="preserve">Brazil Brasília</w:t>
      </w:r>
      <w:r>
        <w:t xml:space="preserve">, our federal district is undergoing unprecedented construction phases: the expansion of Line 1 of the Metro do Distrito Federal, modernization of the Presidente Juscelino Kubitschek International Airport (BSB), and new sustainable housing complexes in areas like Vicente Pires. These projects demand welders capable of working with advanced materials like weathering steel and duplex stainless alloys – skills I am committed to mastering through your program. My research confirms that Brasília alone requires 1,200+ certified welders annually to meet infrastructure targets, making this scholarship not merely a personal opportunity but a contribution to regional development.</w:t>
      </w:r>
    </w:p>
    <w:p>
      <w:pPr>
        <w:pStyle w:val="BodyText"/>
      </w:pPr>
      <w:r>
        <w:t xml:space="preserve">My professional ethos centers on the principle that welding is both an art and engineering science. During my tenure at Mecânica Siderúrgica de Minas, I pioneered a cost-reduction initiative by optimizing gas flow rates in TIG welding, saving the company 18% on consumables while maintaining structural integrity for pipeline installations. I am equally passionate about safety protocols; my certification from ABNT NBR 12546 (Brazilian Welding Standards) reflects my commitment to preventing hazards in high-risk environments. These experiences taught me that excellence in welding directly correlates with public safety – a value I intend to uphold as a future contributor to Brasília’s skyline.</w:t>
      </w:r>
    </w:p>
    <w:p>
      <w:pPr>
        <w:pStyle w:val="BodyText"/>
      </w:pPr>
      <w:r>
        <w:t xml:space="preserve">Financially, this scholarship is indispensable for my growth. As the sole provider for my elderly parents in Belo Horizonte, I have saved diligently but cannot afford the full tuition for advanced certification programs at institutions like Senai-DF or Centro Universitário Planalto do Distrito Federal (UNIPLA), which offer specialized courses in robotic welding and non-destructive testing. Your scholarship would cover 100% of course fees ($8,500 USD) plus safety equipment, enabling me to fully immerse myself in technical training without financial strain. I’ve calculated that upon completing the program, my annual salary could increase by 65% (from R$3,200 to R$5,300), creating a sustainable path for family support while contributing significantly to Brazil’s industrial economy.</w:t>
      </w:r>
    </w:p>
    <w:p>
      <w:pPr>
        <w:pStyle w:val="BodyText"/>
      </w:pPr>
      <w:r>
        <w:t xml:space="preserve">I am particularly drawn to the program’s partnership with Brasília-based engineering firms like Siderweb and Construtora Odebrecht, which provide industry placements. Having visited the Cidade Administrativa de Brasília during my vocational training, I was inspired by its architectural fusion of functionality and modernity – a testament to what skilled welders can achieve. In this context, my ambition extends beyond personal advancement: I plan to establish a community workshop in Águas Claras that trains youth from underserved neighborhoods in welding techniques for sustainable infrastructure projects. This aligns with the Foundation’s mission to "build Brazil’s future through skilled hands" and directly addresses Brasília’s need for localized technical capacity building.</w:t>
      </w:r>
    </w:p>
    <w:p>
      <w:pPr>
        <w:pStyle w:val="BodyText"/>
      </w:pPr>
      <w:r>
        <w:t xml:space="preserve">My proposed training timeline demonstrates strategic commitment: 6 months of intensive classroom learning covering ISO 3834-2 standards, followed by 4 months of on-site internship at the Brasília Metro construction zone. I’ve already secured preliminary interest from Metro do Distrito Federal for my internship placement – a testament to my proactive approach. Additionally, I’ve attached documentation including: (1) Certificates from IFMG’s Welding Technology Program, (2) ABNT NBR 12546 certification, (3) Performance reports from Mecânica Siderúrgica de Minas demonstrating quality metrics, and (4) A letter of intent from Metro do Distrito Federal supporting my internship placement.</w:t>
      </w:r>
    </w:p>
    <w:p>
      <w:pPr>
        <w:pStyle w:val="BodyText"/>
      </w:pPr>
      <w:r>
        <w:t xml:space="preserve">Why should the selection committee choose me? Beyond technical competence, I embody Brazil’s "trabalhismo" spirit – the cultural ethos that elevates hard work into national pride. In Brasília, where welders literally shape our capital’s identity through steel and concrete, this scholarship represents more than education; it is a bridge to becoming part of Brazil’s industrial legacy. My goal isn’t merely to be a</w:t>
      </w:r>
      <w:r>
        <w:t xml:space="preserve"> </w:t>
      </w:r>
      <w:r>
        <w:rPr>
          <w:bCs/>
          <w:b/>
        </w:rPr>
        <w:t xml:space="preserve">Welder</w:t>
      </w:r>
      <w:r>
        <w:t xml:space="preserve"> </w:t>
      </w:r>
      <w:r>
        <w:t xml:space="preserve">but to be the kind of craftsman who ensures every beam in Brasília stands strong against time and weather – just as this city itself was designed to endure.</w:t>
      </w:r>
    </w:p>
    <w:p>
      <w:pPr>
        <w:pStyle w:val="BodyText"/>
      </w:pPr>
      <w:r>
        <w:t xml:space="preserve">I respectfully request the honor of being considered for this transformative opportunity. As I prepare to contribute my skills to Brazil Brasília’s future, I am confident that with your support, I can become a distinguished representative of your scholarship program – one who honors the artistry and engineering excellence that defines Brazilian welding craftsmanship. Thank you for considering my application; I welcome the opportunity to discuss how my vision aligns with your mission during an interview at your convenience.</w:t>
      </w:r>
    </w:p>
    <w:p>
      <w:pPr>
        <w:pStyle w:val="BodyText"/>
      </w:pPr>
      <w:r>
        <w:t xml:space="preserve">Sincerely,</w:t>
      </w:r>
    </w:p>
    <w:p>
      <w:pPr>
        <w:pStyle w:val="BodyText"/>
      </w:pPr>
      <w:r>
        <w:t xml:space="preserve">José Oliveira Silva</w:t>
      </w:r>
    </w:p>
    <w:p>
      <w:pPr>
        <w:pStyle w:val="BodyText"/>
      </w:pPr>
      <w:r>
        <w:t xml:space="preserve">Aspiring Certified Welder (AWCI Level 3 Candidat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Welder Position in Brazil Brasília</dc:title>
  <dc:creator/>
  <dc:language>en</dc:language>
  <cp:keywords/>
  <dcterms:created xsi:type="dcterms:W3CDTF">2026-07-21T06:00:49Z</dcterms:created>
  <dcterms:modified xsi:type="dcterms:W3CDTF">2026-07-21T06:00:49Z</dcterms:modified>
</cp:coreProperties>
</file>

<file path=docProps/custom.xml><?xml version="1.0" encoding="utf-8"?>
<Properties xmlns="http://schemas.openxmlformats.org/officeDocument/2006/custom-properties" xmlns:vt="http://schemas.openxmlformats.org/officeDocument/2006/docPropsVTypes"/>
</file>